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974023" w14:textId="1B6FB89A" w:rsidR="007441ED" w:rsidRPr="009E2C95" w:rsidRDefault="007441ED" w:rsidP="009C6315">
      <w:pPr>
        <w:spacing w:line="358" w:lineRule="auto"/>
        <w:rPr>
          <w:lang w:val="el-GR"/>
        </w:rPr>
      </w:pPr>
    </w:p>
    <w:p w14:paraId="2809ABC9" w14:textId="16100E92" w:rsidR="00E00A52" w:rsidRPr="009E2C95" w:rsidRDefault="00E00A52" w:rsidP="009C6315">
      <w:pPr>
        <w:spacing w:line="358" w:lineRule="auto"/>
        <w:rPr>
          <w:lang w:val="el-GR"/>
        </w:rPr>
      </w:pPr>
    </w:p>
    <w:p w14:paraId="70A90703" w14:textId="10F9A0B4" w:rsidR="00E00A52" w:rsidRPr="009E2C95" w:rsidRDefault="00E00A52" w:rsidP="009C6315">
      <w:pPr>
        <w:keepNext/>
        <w:keepLines/>
        <w:spacing w:line="358" w:lineRule="auto"/>
        <w:jc w:val="center"/>
        <w:outlineLvl w:val="0"/>
        <w:rPr>
          <w:rFonts w:ascii="Candara" w:eastAsia="Candara" w:hAnsi="Candara" w:cs="Candara"/>
          <w:color w:val="000000"/>
          <w:sz w:val="28"/>
          <w:szCs w:val="28"/>
          <w:lang w:val="el-GR" w:eastAsia="el-GR"/>
        </w:rPr>
      </w:pPr>
      <w:r w:rsidRPr="009E2C95">
        <w:rPr>
          <w:rFonts w:ascii="Candara" w:eastAsia="Candara" w:hAnsi="Candara" w:cs="Candara"/>
          <w:b/>
          <w:color w:val="000000"/>
          <w:sz w:val="28"/>
          <w:szCs w:val="28"/>
          <w:lang w:val="el-GR" w:eastAsia="el-GR"/>
        </w:rPr>
        <w:t>ΒΕΒΑΙΩΣΗ</w:t>
      </w:r>
    </w:p>
    <w:p w14:paraId="1F7EFF7E" w14:textId="002CE4DB" w:rsidR="00E00A52" w:rsidRPr="009E2C95" w:rsidRDefault="00E00A52" w:rsidP="009C6315">
      <w:pPr>
        <w:spacing w:line="358" w:lineRule="auto"/>
        <w:jc w:val="center"/>
        <w:rPr>
          <w:rFonts w:cs="Calibri"/>
          <w:color w:val="000000"/>
          <w:lang w:val="el-GR" w:eastAsia="el-GR"/>
        </w:rPr>
      </w:pPr>
    </w:p>
    <w:p w14:paraId="661C52EC" w14:textId="7FAB4E23" w:rsidR="00E00A52" w:rsidRPr="009E2C95" w:rsidRDefault="00E00A52" w:rsidP="009C6315">
      <w:pPr>
        <w:spacing w:line="358" w:lineRule="auto"/>
        <w:jc w:val="both"/>
        <w:rPr>
          <w:rFonts w:ascii="Candara" w:eastAsia="Candara" w:hAnsi="Candara" w:cs="Candara"/>
          <w:color w:val="000000"/>
          <w:lang w:val="el-GR" w:eastAsia="el-GR"/>
        </w:rPr>
      </w:pPr>
      <w:r w:rsidRPr="009E2C95">
        <w:rPr>
          <w:rFonts w:ascii="Candara" w:eastAsia="Candara" w:hAnsi="Candara" w:cs="Candara"/>
          <w:color w:val="000000"/>
          <w:lang w:val="el-GR" w:eastAsia="el-GR"/>
        </w:rPr>
        <w:t>Βεβαιώνεται ότι ο/η ………………..……………………………</w:t>
      </w:r>
      <w:r w:rsidR="00041E21" w:rsidRPr="009E2C95">
        <w:rPr>
          <w:rFonts w:ascii="Candara" w:eastAsia="Candara" w:hAnsi="Candara" w:cs="Candara"/>
          <w:color w:val="000000"/>
          <w:lang w:val="el-GR" w:eastAsia="el-GR"/>
        </w:rPr>
        <w:t>…</w:t>
      </w:r>
      <w:r w:rsidR="00742A04" w:rsidRPr="009E2C95">
        <w:rPr>
          <w:rFonts w:ascii="Candara" w:eastAsia="Candara" w:hAnsi="Candara" w:cs="Candara"/>
          <w:color w:val="000000"/>
          <w:lang w:val="el-GR" w:eastAsia="el-GR"/>
        </w:rPr>
        <w:t>,</w:t>
      </w:r>
      <w:r w:rsidR="00BB0C5F" w:rsidRPr="009E2C95">
        <w:rPr>
          <w:rFonts w:ascii="Candara" w:eastAsia="Candara" w:hAnsi="Candara" w:cs="Candara"/>
          <w:color w:val="000000"/>
          <w:lang w:val="el-GR" w:eastAsia="el-GR"/>
        </w:rPr>
        <w:t xml:space="preserve"> </w:t>
      </w:r>
      <w:r w:rsidRPr="009E2C95">
        <w:rPr>
          <w:rFonts w:ascii="Candara" w:eastAsia="Candara" w:hAnsi="Candara" w:cs="Candara"/>
          <w:color w:val="000000"/>
          <w:lang w:val="el-GR" w:eastAsia="el-GR"/>
        </w:rPr>
        <w:t xml:space="preserve">μεταπτυχιακός/ή </w:t>
      </w:r>
      <w:proofErr w:type="spellStart"/>
      <w:r w:rsidRPr="009E2C95">
        <w:rPr>
          <w:rFonts w:ascii="Candara" w:eastAsia="Candara" w:hAnsi="Candara" w:cs="Candara"/>
          <w:color w:val="000000"/>
          <w:lang w:val="el-GR" w:eastAsia="el-GR"/>
        </w:rPr>
        <w:t>φοιτητ</w:t>
      </w:r>
      <w:proofErr w:type="spellEnd"/>
      <w:r w:rsidRPr="009E2C95">
        <w:rPr>
          <w:rFonts w:ascii="Candara" w:eastAsia="Candara" w:hAnsi="Candara" w:cs="Candara"/>
          <w:color w:val="000000"/>
          <w:lang w:val="el-GR" w:eastAsia="el-GR"/>
        </w:rPr>
        <w:t>……</w:t>
      </w:r>
      <w:r w:rsidR="00041E21" w:rsidRPr="009E2C95">
        <w:rPr>
          <w:rFonts w:ascii="Candara" w:eastAsia="Candara" w:hAnsi="Candara" w:cs="Candara"/>
          <w:color w:val="000000"/>
          <w:lang w:val="el-GR" w:eastAsia="el-GR"/>
        </w:rPr>
        <w:t>…</w:t>
      </w:r>
      <w:r w:rsidRPr="009E2C95">
        <w:rPr>
          <w:rFonts w:ascii="Candara" w:eastAsia="Candara" w:hAnsi="Candara" w:cs="Candara"/>
          <w:color w:val="000000"/>
          <w:lang w:val="el-GR" w:eastAsia="el-GR"/>
        </w:rPr>
        <w:t xml:space="preserve"> του Δ.Π.Μ.Σ. </w:t>
      </w:r>
      <w:r w:rsidR="00BB0C5F" w:rsidRPr="009E2C95">
        <w:rPr>
          <w:rFonts w:ascii="Candara" w:eastAsia="Candara" w:hAnsi="Candara" w:cs="Candara"/>
          <w:color w:val="000000"/>
          <w:lang w:val="el-GR" w:eastAsia="el-GR"/>
        </w:rPr>
        <w:t>«</w:t>
      </w:r>
      <w:r w:rsidRPr="009E2C95">
        <w:rPr>
          <w:rFonts w:ascii="Candara" w:eastAsia="Candara" w:hAnsi="Candara" w:cs="Candara"/>
          <w:color w:val="000000"/>
          <w:lang w:val="el-GR" w:eastAsia="el-GR"/>
        </w:rPr>
        <w:t>Θρησκευτικός και Προσκυνηματικός Τουρισμός</w:t>
      </w:r>
      <w:r w:rsidR="00BB0C5F" w:rsidRPr="009E2C95">
        <w:rPr>
          <w:rFonts w:ascii="Candara" w:eastAsia="Candara" w:hAnsi="Candara" w:cs="Candara"/>
          <w:color w:val="000000"/>
          <w:lang w:val="el-GR" w:eastAsia="el-GR"/>
        </w:rPr>
        <w:t>»</w:t>
      </w:r>
      <w:r w:rsidR="00742A04" w:rsidRPr="009E2C95">
        <w:rPr>
          <w:rFonts w:ascii="Candara" w:eastAsia="Candara" w:hAnsi="Candara" w:cs="Candara"/>
          <w:color w:val="000000"/>
          <w:lang w:val="el-GR" w:eastAsia="el-GR"/>
        </w:rPr>
        <w:t xml:space="preserve">, </w:t>
      </w:r>
      <w:r w:rsidRPr="009E2C95">
        <w:rPr>
          <w:rFonts w:ascii="Candara" w:eastAsia="Candara" w:hAnsi="Candara" w:cs="Candara"/>
          <w:color w:val="000000"/>
          <w:lang w:val="el-GR" w:eastAsia="el-GR"/>
        </w:rPr>
        <w:t>με Α.Ε.Μ. ……</w:t>
      </w:r>
      <w:r w:rsidR="00041E21" w:rsidRPr="009E2C95">
        <w:rPr>
          <w:rFonts w:ascii="Candara" w:eastAsia="Candara" w:hAnsi="Candara" w:cs="Candara"/>
          <w:color w:val="000000"/>
          <w:lang w:val="el-GR" w:eastAsia="el-GR"/>
        </w:rPr>
        <w:t>………</w:t>
      </w:r>
      <w:r w:rsidR="00A83E45" w:rsidRPr="009E2C95">
        <w:rPr>
          <w:rFonts w:ascii="Candara" w:eastAsia="Candara" w:hAnsi="Candara" w:cs="Candara"/>
          <w:color w:val="000000"/>
          <w:lang w:val="el-GR" w:eastAsia="el-GR"/>
        </w:rPr>
        <w:t>,</w:t>
      </w:r>
      <w:r w:rsidRPr="009E2C95">
        <w:rPr>
          <w:rFonts w:ascii="Candara" w:eastAsia="Candara" w:hAnsi="Candara" w:cs="Candara"/>
          <w:color w:val="000000"/>
          <w:lang w:val="el-GR" w:eastAsia="el-GR"/>
        </w:rPr>
        <w:t xml:space="preserve"> </w:t>
      </w:r>
      <w:r w:rsidR="002532A9">
        <w:rPr>
          <w:rFonts w:ascii="Candara" w:eastAsia="Candara" w:hAnsi="Candara" w:cs="Candara"/>
          <w:color w:val="000000"/>
          <w:lang w:val="el-GR" w:eastAsia="el-GR"/>
        </w:rPr>
        <w:t xml:space="preserve">εξετάστηκε </w:t>
      </w:r>
      <w:r w:rsidR="00A83E45" w:rsidRPr="009E2C95">
        <w:rPr>
          <w:rFonts w:ascii="Candara" w:eastAsia="Candara" w:hAnsi="Candara" w:cs="Candara"/>
          <w:color w:val="000000"/>
          <w:lang w:val="el-GR" w:eastAsia="el-GR"/>
        </w:rPr>
        <w:t xml:space="preserve">την ημέρα </w:t>
      </w:r>
      <w:r w:rsidRPr="009E2C95">
        <w:rPr>
          <w:rFonts w:ascii="Candara" w:eastAsia="Candara" w:hAnsi="Candara" w:cs="Candara"/>
          <w:color w:val="000000"/>
          <w:lang w:val="el-GR" w:eastAsia="el-GR"/>
        </w:rPr>
        <w:t>…….……</w:t>
      </w:r>
      <w:r w:rsidR="00BB0C5F" w:rsidRPr="009E2C95">
        <w:rPr>
          <w:rFonts w:ascii="Candara" w:eastAsia="Candara" w:hAnsi="Candara" w:cs="Candara"/>
          <w:color w:val="000000"/>
          <w:lang w:val="el-GR" w:eastAsia="el-GR"/>
        </w:rPr>
        <w:t>…………</w:t>
      </w:r>
      <w:r w:rsidR="00041E21" w:rsidRPr="009E2C95">
        <w:rPr>
          <w:rFonts w:ascii="Candara" w:eastAsia="Candara" w:hAnsi="Candara" w:cs="Candara"/>
          <w:color w:val="000000"/>
          <w:lang w:val="el-GR" w:eastAsia="el-GR"/>
        </w:rPr>
        <w:t>…………………</w:t>
      </w:r>
      <w:r w:rsidR="009E2C95" w:rsidRPr="009E2C95">
        <w:rPr>
          <w:rFonts w:ascii="Candara" w:eastAsia="Candara" w:hAnsi="Candara" w:cs="Candara"/>
          <w:color w:val="000000"/>
          <w:lang w:val="el-GR" w:eastAsia="el-GR"/>
        </w:rPr>
        <w:t>,</w:t>
      </w:r>
      <w:r w:rsidRPr="009E2C95">
        <w:rPr>
          <w:rFonts w:ascii="Candara" w:eastAsia="Candara" w:hAnsi="Candara" w:cs="Candara"/>
          <w:color w:val="000000"/>
          <w:lang w:val="el-GR" w:eastAsia="el-GR"/>
        </w:rPr>
        <w:t xml:space="preserve"> </w:t>
      </w:r>
      <w:r w:rsidR="002532A9">
        <w:rPr>
          <w:rFonts w:ascii="Candara" w:eastAsia="Candara" w:hAnsi="Candara" w:cs="Candara"/>
          <w:color w:val="000000"/>
          <w:lang w:val="el-GR" w:eastAsia="el-GR"/>
        </w:rPr>
        <w:t>σ</w:t>
      </w:r>
      <w:r w:rsidR="00BB0C5F" w:rsidRPr="009E2C95">
        <w:rPr>
          <w:rFonts w:ascii="Candara" w:eastAsia="Candara" w:hAnsi="Candara" w:cs="Candara"/>
          <w:color w:val="000000"/>
          <w:lang w:val="el-GR" w:eastAsia="el-GR"/>
        </w:rPr>
        <w:t>το μάθημα</w:t>
      </w:r>
      <w:r w:rsidRPr="009E2C95">
        <w:rPr>
          <w:rFonts w:ascii="Candara" w:eastAsia="Candara" w:hAnsi="Candara" w:cs="Candara"/>
          <w:color w:val="000000"/>
          <w:lang w:val="el-GR" w:eastAsia="el-GR"/>
        </w:rPr>
        <w:t xml:space="preserve"> …………………………………</w:t>
      </w:r>
      <w:r w:rsidR="00742A04" w:rsidRPr="009E2C95">
        <w:rPr>
          <w:rFonts w:ascii="Candara" w:eastAsia="Candara" w:hAnsi="Candara" w:cs="Candara"/>
          <w:color w:val="000000"/>
          <w:lang w:val="el-GR" w:eastAsia="el-GR"/>
        </w:rPr>
        <w:t>………………………</w:t>
      </w:r>
      <w:r w:rsidR="00D67A02" w:rsidRPr="009E2C95">
        <w:rPr>
          <w:rFonts w:ascii="Candara" w:eastAsia="Candara" w:hAnsi="Candara" w:cs="Candara"/>
          <w:color w:val="000000"/>
          <w:lang w:val="el-GR" w:eastAsia="el-GR"/>
        </w:rPr>
        <w:t>……………………………………..</w:t>
      </w:r>
    </w:p>
    <w:p w14:paraId="611F131B" w14:textId="76B4BFD7" w:rsidR="009C6315" w:rsidRDefault="009C6315" w:rsidP="009C6315">
      <w:pPr>
        <w:tabs>
          <w:tab w:val="center" w:pos="641"/>
          <w:tab w:val="center" w:pos="3315"/>
        </w:tabs>
        <w:spacing w:line="358" w:lineRule="auto"/>
        <w:rPr>
          <w:rFonts w:ascii="Candara" w:eastAsia="Candara" w:hAnsi="Candara" w:cs="Candara"/>
          <w:color w:val="000000"/>
          <w:lang w:val="el-GR" w:eastAsia="el-GR"/>
        </w:rPr>
      </w:pPr>
    </w:p>
    <w:p w14:paraId="0F309FBB" w14:textId="77777777" w:rsidR="00501ADB" w:rsidRDefault="00501ADB" w:rsidP="009C6315">
      <w:pPr>
        <w:tabs>
          <w:tab w:val="center" w:pos="641"/>
          <w:tab w:val="center" w:pos="3315"/>
        </w:tabs>
        <w:spacing w:line="358" w:lineRule="auto"/>
        <w:rPr>
          <w:rFonts w:ascii="Candara" w:eastAsia="Candara" w:hAnsi="Candara" w:cs="Candara"/>
          <w:color w:val="000000"/>
          <w:lang w:val="el-GR" w:eastAsia="el-GR"/>
        </w:rPr>
      </w:pPr>
    </w:p>
    <w:p w14:paraId="54315D1A" w14:textId="6AC0A1F6" w:rsidR="00E00A52" w:rsidRDefault="00E00A52" w:rsidP="009C6315">
      <w:pPr>
        <w:tabs>
          <w:tab w:val="center" w:pos="641"/>
          <w:tab w:val="center" w:pos="3315"/>
        </w:tabs>
        <w:spacing w:line="358" w:lineRule="auto"/>
        <w:rPr>
          <w:rFonts w:cs="Calibri"/>
          <w:color w:val="000000"/>
          <w:lang w:val="el-GR" w:eastAsia="el-GR"/>
        </w:rPr>
      </w:pPr>
      <w:r w:rsidRPr="009E2C95">
        <w:rPr>
          <w:rFonts w:ascii="Candara" w:eastAsia="Candara" w:hAnsi="Candara" w:cs="Candara"/>
          <w:color w:val="000000"/>
          <w:lang w:val="el-GR" w:eastAsia="el-GR"/>
        </w:rPr>
        <w:t>Θεσσαλονίκη</w:t>
      </w:r>
      <w:r w:rsidR="00041E21">
        <w:rPr>
          <w:rFonts w:ascii="Candara" w:eastAsia="Candara" w:hAnsi="Candara" w:cs="Candara"/>
          <w:color w:val="000000"/>
          <w:lang w:val="el-GR" w:eastAsia="el-GR"/>
        </w:rPr>
        <w:t>,</w:t>
      </w:r>
      <w:r w:rsidR="00BB0C5F" w:rsidRPr="009E2C95">
        <w:rPr>
          <w:rFonts w:ascii="Candara" w:eastAsia="Candara" w:hAnsi="Candara" w:cs="Candara"/>
          <w:color w:val="000000"/>
          <w:lang w:val="el-GR" w:eastAsia="el-GR"/>
        </w:rPr>
        <w:t xml:space="preserve"> …………………</w:t>
      </w:r>
    </w:p>
    <w:p w14:paraId="0CE554AB" w14:textId="03FFEEEF" w:rsidR="009C6315" w:rsidRDefault="009C6315" w:rsidP="009C6315">
      <w:pPr>
        <w:tabs>
          <w:tab w:val="center" w:pos="641"/>
          <w:tab w:val="center" w:pos="3315"/>
        </w:tabs>
        <w:spacing w:line="358" w:lineRule="auto"/>
        <w:rPr>
          <w:rFonts w:cs="Calibri"/>
          <w:color w:val="000000"/>
          <w:lang w:val="el-GR" w:eastAsia="el-GR"/>
        </w:rPr>
      </w:pPr>
    </w:p>
    <w:p w14:paraId="0C7E0039" w14:textId="77777777" w:rsidR="00501ADB" w:rsidRPr="009C6315" w:rsidRDefault="00501ADB" w:rsidP="009C6315">
      <w:pPr>
        <w:tabs>
          <w:tab w:val="center" w:pos="641"/>
          <w:tab w:val="center" w:pos="3315"/>
        </w:tabs>
        <w:spacing w:line="358" w:lineRule="auto"/>
        <w:rPr>
          <w:rFonts w:cs="Calibri"/>
          <w:color w:val="000000"/>
          <w:lang w:val="el-GR" w:eastAsia="el-GR"/>
        </w:rPr>
      </w:pPr>
    </w:p>
    <w:p w14:paraId="31690348" w14:textId="4D0FDE28" w:rsidR="00E00A52" w:rsidRPr="009E2C95" w:rsidRDefault="00E00A52" w:rsidP="009C6315">
      <w:pPr>
        <w:tabs>
          <w:tab w:val="center" w:pos="641"/>
          <w:tab w:val="center" w:pos="3315"/>
        </w:tabs>
        <w:spacing w:line="358" w:lineRule="auto"/>
        <w:ind w:left="2880"/>
        <w:jc w:val="center"/>
        <w:rPr>
          <w:rFonts w:cs="Calibri"/>
          <w:color w:val="000000"/>
          <w:lang w:val="el-GR" w:eastAsia="el-GR"/>
        </w:rPr>
      </w:pPr>
      <w:r w:rsidRPr="00B646EB">
        <w:rPr>
          <w:rFonts w:ascii="Candara" w:eastAsia="Candara" w:hAnsi="Candara" w:cs="Candara"/>
          <w:b/>
          <w:color w:val="000000"/>
          <w:lang w:val="el-GR" w:eastAsia="el-GR"/>
        </w:rPr>
        <w:t>Ο ΚΑΘΗΓΗΤΗΣ/</w:t>
      </w:r>
      <w:r w:rsidR="003A61BD">
        <w:rPr>
          <w:rFonts w:cs="Calibri"/>
          <w:color w:val="000000"/>
          <w:lang w:val="el-GR" w:eastAsia="el-GR"/>
        </w:rPr>
        <w:t xml:space="preserve"> </w:t>
      </w:r>
      <w:r w:rsidRPr="00B646EB">
        <w:rPr>
          <w:rFonts w:ascii="Candara" w:eastAsia="Candara" w:hAnsi="Candara" w:cs="Candara"/>
          <w:b/>
          <w:color w:val="000000"/>
          <w:lang w:val="el-GR" w:eastAsia="el-GR"/>
        </w:rPr>
        <w:t>Η ΚΑΘΗΓΗΤΡΙΑ</w:t>
      </w:r>
    </w:p>
    <w:p w14:paraId="24AFB4B4" w14:textId="77777777" w:rsidR="00E00A52" w:rsidRPr="009E2C95" w:rsidRDefault="00E00A52" w:rsidP="009C6315">
      <w:pPr>
        <w:spacing w:line="358" w:lineRule="auto"/>
        <w:rPr>
          <w:lang w:val="el-GR"/>
        </w:rPr>
      </w:pPr>
    </w:p>
    <w:p w14:paraId="387EB9C2" w14:textId="77777777" w:rsidR="00E00A52" w:rsidRPr="009E2C95" w:rsidRDefault="00E00A52" w:rsidP="009C6315">
      <w:pPr>
        <w:spacing w:line="358" w:lineRule="auto"/>
        <w:rPr>
          <w:lang w:val="el-GR"/>
        </w:rPr>
      </w:pPr>
    </w:p>
    <w:p w14:paraId="3FA9D342" w14:textId="77777777" w:rsidR="007441ED" w:rsidRPr="009E2C95" w:rsidRDefault="007441ED" w:rsidP="009C6315">
      <w:pPr>
        <w:spacing w:line="358" w:lineRule="auto"/>
        <w:rPr>
          <w:lang w:val="el-GR"/>
        </w:rPr>
      </w:pPr>
    </w:p>
    <w:p w14:paraId="1A58B198" w14:textId="77777777" w:rsidR="007441ED" w:rsidRPr="009E2C95" w:rsidRDefault="007441ED" w:rsidP="009C6315">
      <w:pPr>
        <w:spacing w:line="358" w:lineRule="auto"/>
        <w:rPr>
          <w:lang w:val="el-GR"/>
        </w:rPr>
      </w:pPr>
    </w:p>
    <w:p w14:paraId="77CF62CB" w14:textId="77777777" w:rsidR="007441ED" w:rsidRPr="009E2C95" w:rsidRDefault="007441ED" w:rsidP="009C6315">
      <w:pPr>
        <w:spacing w:line="358" w:lineRule="auto"/>
        <w:rPr>
          <w:lang w:val="el-GR"/>
        </w:rPr>
      </w:pPr>
    </w:p>
    <w:p w14:paraId="36E48E94" w14:textId="77777777" w:rsidR="007441ED" w:rsidRPr="009E2C95" w:rsidRDefault="007441ED" w:rsidP="009C6315">
      <w:pPr>
        <w:spacing w:line="358" w:lineRule="auto"/>
        <w:rPr>
          <w:lang w:val="el-GR"/>
        </w:rPr>
      </w:pPr>
    </w:p>
    <w:p w14:paraId="4B6D53E7" w14:textId="04AAF471" w:rsidR="005828EF" w:rsidRPr="009E2C95" w:rsidRDefault="005828EF" w:rsidP="009C6315">
      <w:pPr>
        <w:spacing w:line="358" w:lineRule="auto"/>
        <w:rPr>
          <w:lang w:val="el-GR"/>
        </w:rPr>
      </w:pPr>
    </w:p>
    <w:sectPr w:rsidR="005828EF" w:rsidRPr="009E2C95" w:rsidSect="005641F0">
      <w:headerReference w:type="first" r:id="rId8"/>
      <w:footerReference w:type="first" r:id="rId9"/>
      <w:pgSz w:w="11900" w:h="16840"/>
      <w:pgMar w:top="950" w:right="1080" w:bottom="1440" w:left="108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60A557" w14:textId="77777777" w:rsidR="0053135B" w:rsidRDefault="0053135B" w:rsidP="00AF7FD7">
      <w:r>
        <w:separator/>
      </w:r>
    </w:p>
  </w:endnote>
  <w:endnote w:type="continuationSeparator" w:id="0">
    <w:p w14:paraId="3D774748" w14:textId="77777777" w:rsidR="0053135B" w:rsidRDefault="0053135B" w:rsidP="00AF7F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A1"/>
    <w:family w:val="swiss"/>
    <w:pitch w:val="variable"/>
    <w:sig w:usb0="A00002EF" w:usb1="4000A44B" w:usb2="00000000" w:usb3="00000000" w:csb0="0000019F" w:csb1="00000000"/>
  </w:font>
  <w:font w:name="Times New Roman (Body CS)">
    <w:panose1 w:val="00000000000000000000"/>
    <w:charset w:val="00"/>
    <w:family w:val="roman"/>
    <w:notTrueType/>
    <w:pitch w:val="default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512BF" w14:textId="38250C55" w:rsidR="005641F0" w:rsidRPr="00A05A63" w:rsidRDefault="005641F0" w:rsidP="005641F0">
    <w:pPr>
      <w:ind w:left="-426"/>
      <w:jc w:val="center"/>
      <w:rPr>
        <w:rFonts w:ascii="Times New Roman" w:eastAsia="Times New Roman" w:hAnsi="Times New Roman" w:cs="Times New Roman"/>
        <w:sz w:val="18"/>
        <w:lang w:val="el-G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E5CCF61" wp14:editId="198C733D">
              <wp:simplePos x="0" y="0"/>
              <wp:positionH relativeFrom="column">
                <wp:posOffset>-293370</wp:posOffset>
              </wp:positionH>
              <wp:positionV relativeFrom="paragraph">
                <wp:posOffset>-106680</wp:posOffset>
              </wp:positionV>
              <wp:extent cx="6676571" cy="0"/>
              <wp:effectExtent l="0" t="0" r="16510" b="1270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76571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30A2E4C" id="Straight Connector 9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3.1pt,-8.4pt" to="502.6pt,-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" strokecolor="black [3213]" strokeweight=".5pt">
              <v:stroke joinstyle="miter"/>
            </v:line>
          </w:pict>
        </mc:Fallback>
      </mc:AlternateContent>
    </w:r>
    <w:r w:rsidRPr="00A05A63">
      <w:rPr>
        <w:rFonts w:cs="Times New Roman (Body CS)"/>
        <w:smallCaps/>
        <w:sz w:val="18"/>
        <w:lang w:val="el-GR"/>
      </w:rPr>
      <w:t xml:space="preserve">Τμήμα Κοινωνικής Θεολογίας και Χριστιανικού Πολιτισμού, </w:t>
    </w:r>
    <w:r w:rsidRPr="00A05A63">
      <w:rPr>
        <w:sz w:val="18"/>
        <w:lang w:val="el-GR"/>
      </w:rPr>
      <w:t xml:space="preserve">Α.Π.Θ., 54124 </w:t>
    </w:r>
    <w:r w:rsidRPr="00A05A63">
      <w:rPr>
        <w:rFonts w:cs="Times New Roman (Body CS)"/>
        <w:smallCaps/>
        <w:sz w:val="18"/>
        <w:lang w:val="el-GR"/>
      </w:rPr>
      <w:t>Θεσσαλονίκη</w:t>
    </w:r>
    <w:r w:rsidRPr="00A05A63">
      <w:rPr>
        <w:sz w:val="18"/>
        <w:lang w:val="el-GR"/>
      </w:rPr>
      <w:t xml:space="preserve"> </w:t>
    </w:r>
    <w:r w:rsidRPr="00A05A63">
      <w:rPr>
        <w:b/>
        <w:sz w:val="15"/>
        <w:lang w:val="el-GR"/>
      </w:rPr>
      <w:sym w:font="Wingdings" w:char="F03A"/>
    </w:r>
    <w:r w:rsidRPr="00A05A63">
      <w:rPr>
        <w:sz w:val="18"/>
        <w:lang w:val="el-GR"/>
      </w:rPr>
      <w:t xml:space="preserve"> </w:t>
    </w:r>
    <w:hyperlink r:id="rId1" w:history="1">
      <w:r w:rsidRPr="00A05A63">
        <w:rPr>
          <w:rStyle w:val="-"/>
          <w:rFonts w:eastAsia="Times New Roman" w:cs="Times New Roman"/>
          <w:bCs/>
          <w:sz w:val="18"/>
        </w:rPr>
        <w:t>msc</w:t>
      </w:r>
      <w:r w:rsidRPr="00A05A63">
        <w:rPr>
          <w:rStyle w:val="-"/>
          <w:rFonts w:eastAsia="Times New Roman" w:cs="Times New Roman"/>
          <w:bCs/>
          <w:sz w:val="18"/>
          <w:lang w:val="el-GR"/>
        </w:rPr>
        <w:t>-</w:t>
      </w:r>
      <w:r w:rsidRPr="00A05A63">
        <w:rPr>
          <w:rStyle w:val="-"/>
          <w:rFonts w:eastAsia="Times New Roman" w:cs="Times New Roman"/>
          <w:bCs/>
          <w:sz w:val="18"/>
        </w:rPr>
        <w:t>religioustourism</w:t>
      </w:r>
      <w:r w:rsidRPr="00A05A63">
        <w:rPr>
          <w:rStyle w:val="-"/>
          <w:rFonts w:eastAsia="Times New Roman" w:cs="Times New Roman"/>
          <w:bCs/>
          <w:sz w:val="18"/>
          <w:lang w:val="el-GR"/>
        </w:rPr>
        <w:t>@</w:t>
      </w:r>
      <w:r w:rsidRPr="00A05A63">
        <w:rPr>
          <w:rStyle w:val="-"/>
          <w:rFonts w:eastAsia="Times New Roman" w:cs="Times New Roman"/>
          <w:bCs/>
          <w:sz w:val="18"/>
        </w:rPr>
        <w:t>past</w:t>
      </w:r>
      <w:r w:rsidRPr="00A05A63">
        <w:rPr>
          <w:rStyle w:val="-"/>
          <w:rFonts w:eastAsia="Times New Roman" w:cs="Times New Roman"/>
          <w:bCs/>
          <w:sz w:val="18"/>
          <w:lang w:val="el-GR"/>
        </w:rPr>
        <w:t>.</w:t>
      </w:r>
      <w:r w:rsidRPr="00A05A63">
        <w:rPr>
          <w:rStyle w:val="-"/>
          <w:rFonts w:eastAsia="Times New Roman" w:cs="Times New Roman"/>
          <w:bCs/>
          <w:sz w:val="18"/>
        </w:rPr>
        <w:t>auth</w:t>
      </w:r>
      <w:r w:rsidRPr="00A05A63">
        <w:rPr>
          <w:rStyle w:val="-"/>
          <w:rFonts w:eastAsia="Times New Roman" w:cs="Times New Roman"/>
          <w:bCs/>
          <w:sz w:val="18"/>
          <w:lang w:val="el-GR"/>
        </w:rPr>
        <w:t>.</w:t>
      </w:r>
      <w:r w:rsidRPr="00A05A63">
        <w:rPr>
          <w:rStyle w:val="-"/>
          <w:rFonts w:eastAsia="Times New Roman" w:cs="Times New Roman"/>
          <w:bCs/>
          <w:sz w:val="18"/>
        </w:rPr>
        <w:t>gr</w:t>
      </w:r>
    </w:hyperlink>
  </w:p>
  <w:p w14:paraId="0E5513D4" w14:textId="77777777" w:rsidR="009D0185" w:rsidRPr="005641F0" w:rsidRDefault="009D0185">
    <w:pPr>
      <w:pStyle w:val="ad"/>
      <w:rPr>
        <w:lang w:val="el-G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21C2A8" w14:textId="77777777" w:rsidR="0053135B" w:rsidRDefault="0053135B" w:rsidP="00AF7FD7">
      <w:r>
        <w:separator/>
      </w:r>
    </w:p>
  </w:footnote>
  <w:footnote w:type="continuationSeparator" w:id="0">
    <w:p w14:paraId="335B7426" w14:textId="77777777" w:rsidR="0053135B" w:rsidRDefault="0053135B" w:rsidP="00AF7F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a4"/>
      <w:tblW w:w="10491" w:type="dxa"/>
      <w:tblInd w:w="-426" w:type="dxa"/>
      <w:tblBorders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65"/>
      <w:gridCol w:w="2552"/>
      <w:gridCol w:w="3974"/>
    </w:tblGrid>
    <w:tr w:rsidR="007441ED" w14:paraId="014AE29E" w14:textId="77777777" w:rsidTr="007441ED">
      <w:trPr>
        <w:trHeight w:val="983"/>
      </w:trPr>
      <w:tc>
        <w:tcPr>
          <w:tcW w:w="3965" w:type="dxa"/>
        </w:tcPr>
        <w:p w14:paraId="5373E520" w14:textId="77777777" w:rsidR="007441ED" w:rsidRDefault="007441ED" w:rsidP="005641F0">
          <w:pPr>
            <w:tabs>
              <w:tab w:val="left" w:pos="320"/>
            </w:tabs>
            <w:jc w:val="center"/>
            <w:rPr>
              <w:lang w:val="el-GR"/>
            </w:rPr>
          </w:pPr>
          <w:r>
            <w:rPr>
              <w:noProof/>
            </w:rPr>
            <w:drawing>
              <wp:inline distT="0" distB="0" distL="0" distR="0" wp14:anchorId="173CE8B7" wp14:editId="16B87871">
                <wp:extent cx="1742400" cy="518400"/>
                <wp:effectExtent l="0" t="0" r="0" b="0"/>
                <wp:docPr id="10" name="Εικόνα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42400" cy="518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52" w:type="dxa"/>
          <w:vMerge w:val="restart"/>
        </w:tcPr>
        <w:p w14:paraId="1FD0D4CC" w14:textId="77777777" w:rsidR="007441ED" w:rsidRDefault="007441ED" w:rsidP="005641F0">
          <w:pPr>
            <w:jc w:val="center"/>
            <w:rPr>
              <w:noProof/>
              <w:lang w:val="el-GR"/>
            </w:rPr>
          </w:pPr>
          <w:r>
            <w:rPr>
              <w:noProof/>
              <w:lang w:val="el-GR"/>
            </w:rPr>
            <w:drawing>
              <wp:inline distT="0" distB="0" distL="0" distR="0" wp14:anchorId="157E8998" wp14:editId="13D9913F">
                <wp:extent cx="499534" cy="523097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ΘΠΤ logo2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9845" cy="5548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3B06A07B" w14:textId="77777777" w:rsidR="007441ED" w:rsidRDefault="007441ED" w:rsidP="005641F0">
          <w:pPr>
            <w:jc w:val="center"/>
            <w:rPr>
              <w:noProof/>
              <w:lang w:val="el-GR"/>
            </w:rPr>
          </w:pPr>
        </w:p>
        <w:p w14:paraId="2029CBFA" w14:textId="7C11A3CA" w:rsidR="007441ED" w:rsidRDefault="0053135B" w:rsidP="005641F0">
          <w:pPr>
            <w:jc w:val="center"/>
            <w:rPr>
              <w:noProof/>
              <w:lang w:val="el-GR"/>
            </w:rPr>
          </w:pPr>
          <w:hyperlink r:id="rId3" w:history="1">
            <w:r w:rsidR="007441ED" w:rsidRPr="006324A6">
              <w:rPr>
                <w:rStyle w:val="-"/>
                <w:color w:val="0070C0"/>
                <w:sz w:val="18"/>
              </w:rPr>
              <w:t>http</w:t>
            </w:r>
            <w:r w:rsidR="007441ED" w:rsidRPr="007441ED">
              <w:rPr>
                <w:rStyle w:val="-"/>
                <w:color w:val="0070C0"/>
                <w:sz w:val="18"/>
                <w:lang w:val="el-GR"/>
              </w:rPr>
              <w:t>://</w:t>
            </w:r>
            <w:proofErr w:type="spellStart"/>
            <w:r w:rsidR="007441ED" w:rsidRPr="006324A6">
              <w:rPr>
                <w:rStyle w:val="-"/>
                <w:color w:val="0070C0"/>
                <w:sz w:val="18"/>
              </w:rPr>
              <w:t>msc</w:t>
            </w:r>
            <w:proofErr w:type="spellEnd"/>
            <w:r w:rsidR="007441ED" w:rsidRPr="007441ED">
              <w:rPr>
                <w:rStyle w:val="-"/>
                <w:color w:val="0070C0"/>
                <w:sz w:val="18"/>
                <w:lang w:val="el-GR"/>
              </w:rPr>
              <w:t>-</w:t>
            </w:r>
            <w:proofErr w:type="spellStart"/>
            <w:r w:rsidR="007441ED" w:rsidRPr="006324A6">
              <w:rPr>
                <w:rStyle w:val="-"/>
                <w:color w:val="0070C0"/>
                <w:sz w:val="18"/>
              </w:rPr>
              <w:t>religioustourism</w:t>
            </w:r>
            <w:proofErr w:type="spellEnd"/>
            <w:r w:rsidR="007441ED" w:rsidRPr="007441ED">
              <w:rPr>
                <w:rStyle w:val="-"/>
                <w:color w:val="0070C0"/>
                <w:sz w:val="18"/>
                <w:lang w:val="el-GR"/>
              </w:rPr>
              <w:t>.</w:t>
            </w:r>
            <w:r w:rsidR="007441ED" w:rsidRPr="006324A6">
              <w:rPr>
                <w:rStyle w:val="-"/>
                <w:color w:val="0070C0"/>
                <w:sz w:val="18"/>
              </w:rPr>
              <w:t>web</w:t>
            </w:r>
            <w:r w:rsidR="007441ED" w:rsidRPr="007441ED">
              <w:rPr>
                <w:rStyle w:val="-"/>
                <w:color w:val="0070C0"/>
                <w:sz w:val="18"/>
                <w:lang w:val="el-GR"/>
              </w:rPr>
              <w:t>.</w:t>
            </w:r>
            <w:r w:rsidR="007441ED" w:rsidRPr="006324A6">
              <w:rPr>
                <w:rStyle w:val="-"/>
                <w:color w:val="0070C0"/>
                <w:sz w:val="18"/>
              </w:rPr>
              <w:t>auth</w:t>
            </w:r>
            <w:r w:rsidR="007441ED" w:rsidRPr="007441ED">
              <w:rPr>
                <w:rStyle w:val="-"/>
                <w:color w:val="0070C0"/>
                <w:sz w:val="18"/>
                <w:lang w:val="el-GR"/>
              </w:rPr>
              <w:t>.</w:t>
            </w:r>
            <w:r w:rsidR="007441ED" w:rsidRPr="006324A6">
              <w:rPr>
                <w:rStyle w:val="-"/>
                <w:color w:val="0070C0"/>
                <w:sz w:val="18"/>
              </w:rPr>
              <w:t>gr</w:t>
            </w:r>
            <w:r w:rsidR="007441ED" w:rsidRPr="007441ED">
              <w:rPr>
                <w:rStyle w:val="-"/>
                <w:color w:val="0070C0"/>
                <w:sz w:val="18"/>
                <w:lang w:val="el-GR"/>
              </w:rPr>
              <w:t>/</w:t>
            </w:r>
          </w:hyperlink>
        </w:p>
      </w:tc>
      <w:tc>
        <w:tcPr>
          <w:tcW w:w="3974" w:type="dxa"/>
        </w:tcPr>
        <w:p w14:paraId="7E82F701" w14:textId="77777777" w:rsidR="007441ED" w:rsidRDefault="007441ED" w:rsidP="005641F0">
          <w:pPr>
            <w:jc w:val="center"/>
            <w:rPr>
              <w:lang w:val="el-GR"/>
            </w:rPr>
          </w:pPr>
          <w:r>
            <w:rPr>
              <w:noProof/>
            </w:rPr>
            <w:drawing>
              <wp:inline distT="0" distB="0" distL="0" distR="0" wp14:anchorId="3DF15739" wp14:editId="6EAC0D2E">
                <wp:extent cx="1612900" cy="457200"/>
                <wp:effectExtent l="0" t="0" r="6350" b="0"/>
                <wp:docPr id="11" name="Εικόνα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129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7441ED" w:rsidRPr="005828EF" w14:paraId="73A3C087" w14:textId="77777777" w:rsidTr="007441ED">
      <w:tc>
        <w:tcPr>
          <w:tcW w:w="3965" w:type="dxa"/>
        </w:tcPr>
        <w:p w14:paraId="30E4879D" w14:textId="77777777" w:rsidR="007441ED" w:rsidRPr="005828EF" w:rsidRDefault="007441ED" w:rsidP="005641F0">
          <w:pPr>
            <w:tabs>
              <w:tab w:val="left" w:pos="320"/>
            </w:tabs>
            <w:jc w:val="center"/>
            <w:rPr>
              <w:sz w:val="16"/>
              <w:lang w:val="el-GR"/>
            </w:rPr>
          </w:pPr>
          <w:r w:rsidRPr="005828EF">
            <w:rPr>
              <w:sz w:val="16"/>
              <w:lang w:val="el-GR"/>
            </w:rPr>
            <w:t>ΑΡΙΣΤΟΤΕΛΕΙΟ ΠΑΝΕΠΙΣΤΗΜΙΟ ΘΕΣΣΑΛΟΝΙΚΗΣ</w:t>
          </w:r>
        </w:p>
        <w:p w14:paraId="4A335F10" w14:textId="77777777" w:rsidR="007441ED" w:rsidRPr="005828EF" w:rsidRDefault="007441ED" w:rsidP="005641F0">
          <w:pPr>
            <w:tabs>
              <w:tab w:val="left" w:pos="320"/>
            </w:tabs>
            <w:jc w:val="center"/>
            <w:rPr>
              <w:sz w:val="16"/>
              <w:lang w:val="el-GR"/>
            </w:rPr>
          </w:pPr>
          <w:r w:rsidRPr="005828EF">
            <w:rPr>
              <w:sz w:val="16"/>
              <w:lang w:val="el-GR"/>
            </w:rPr>
            <w:t xml:space="preserve">ΤΜΗΜΑ ΚΟΙΝΩΝΙΚΗΣ ΘΕΟΛΟΓΙΑΣ </w:t>
          </w:r>
        </w:p>
        <w:p w14:paraId="2FD2C3AA" w14:textId="77777777" w:rsidR="007441ED" w:rsidRPr="003D2E94" w:rsidRDefault="007441ED" w:rsidP="005641F0">
          <w:pPr>
            <w:tabs>
              <w:tab w:val="left" w:pos="320"/>
            </w:tabs>
            <w:jc w:val="center"/>
            <w:rPr>
              <w:sz w:val="20"/>
              <w:lang w:val="el-GR"/>
            </w:rPr>
          </w:pPr>
          <w:r w:rsidRPr="005828EF">
            <w:rPr>
              <w:sz w:val="16"/>
              <w:lang w:val="el-GR"/>
            </w:rPr>
            <w:t>ΚΑΙ ΧΡΙΣΤΙΑΝΙΚΟΥ ΠΟΛΙΤΙΣΜΟΥ</w:t>
          </w:r>
        </w:p>
      </w:tc>
      <w:tc>
        <w:tcPr>
          <w:tcW w:w="2552" w:type="dxa"/>
          <w:vMerge/>
        </w:tcPr>
        <w:p w14:paraId="43A920A2" w14:textId="77777777" w:rsidR="007441ED" w:rsidRPr="003D2E94" w:rsidRDefault="007441ED" w:rsidP="005641F0">
          <w:pPr>
            <w:jc w:val="center"/>
            <w:rPr>
              <w:sz w:val="20"/>
              <w:lang w:val="el-GR"/>
            </w:rPr>
          </w:pPr>
        </w:p>
      </w:tc>
      <w:tc>
        <w:tcPr>
          <w:tcW w:w="3974" w:type="dxa"/>
        </w:tcPr>
        <w:p w14:paraId="4A55B274" w14:textId="77777777" w:rsidR="007441ED" w:rsidRPr="005828EF" w:rsidRDefault="007441ED" w:rsidP="005641F0">
          <w:pPr>
            <w:tabs>
              <w:tab w:val="left" w:pos="4287"/>
            </w:tabs>
            <w:jc w:val="center"/>
            <w:rPr>
              <w:sz w:val="16"/>
              <w:lang w:val="el-GR"/>
            </w:rPr>
          </w:pPr>
          <w:r w:rsidRPr="005828EF">
            <w:rPr>
              <w:sz w:val="16"/>
              <w:lang w:val="el-GR"/>
            </w:rPr>
            <w:t>ΔΙΕΘΝΕΣ ΠΑΝΕΠΙΣΤΗΜΙΟ ΤΗΣ ΕΛΛΑΔΟΣ</w:t>
          </w:r>
        </w:p>
        <w:p w14:paraId="54ABF08B" w14:textId="77777777" w:rsidR="007441ED" w:rsidRPr="005828EF" w:rsidRDefault="007441ED" w:rsidP="005641F0">
          <w:pPr>
            <w:jc w:val="center"/>
            <w:rPr>
              <w:sz w:val="16"/>
              <w:lang w:val="el-GR"/>
            </w:rPr>
          </w:pPr>
          <w:r w:rsidRPr="005828EF">
            <w:rPr>
              <w:sz w:val="16"/>
              <w:lang w:val="el-GR"/>
            </w:rPr>
            <w:t xml:space="preserve">ΤΜΗΜΑ ΔΙΟΙΚΗΣΗΣ ΟΡΓΑΝΙΣΜΩΝ, ΜΑΡΚΕΤΙΝΓΚ </w:t>
          </w:r>
        </w:p>
        <w:p w14:paraId="6337ED9E" w14:textId="77777777" w:rsidR="007441ED" w:rsidRPr="005828EF" w:rsidRDefault="007441ED" w:rsidP="005641F0">
          <w:pPr>
            <w:tabs>
              <w:tab w:val="left" w:pos="4287"/>
            </w:tabs>
            <w:jc w:val="center"/>
            <w:rPr>
              <w:sz w:val="16"/>
              <w:lang w:val="el-GR"/>
            </w:rPr>
          </w:pPr>
          <w:r w:rsidRPr="005828EF">
            <w:rPr>
              <w:sz w:val="16"/>
              <w:lang w:val="el-GR"/>
            </w:rPr>
            <w:t>ΚΑΙ ΤΟΥΡΙΣΜΟΥ</w:t>
          </w:r>
        </w:p>
      </w:tc>
    </w:tr>
    <w:tr w:rsidR="005641F0" w:rsidRPr="00D67A02" w14:paraId="66BA618A" w14:textId="77777777" w:rsidTr="007441ED">
      <w:tc>
        <w:tcPr>
          <w:tcW w:w="10491" w:type="dxa"/>
          <w:gridSpan w:val="3"/>
        </w:tcPr>
        <w:p w14:paraId="6C1DFE17" w14:textId="77777777" w:rsidR="005641F0" w:rsidRDefault="005641F0" w:rsidP="005641F0">
          <w:pPr>
            <w:tabs>
              <w:tab w:val="left" w:pos="4287"/>
            </w:tabs>
            <w:jc w:val="center"/>
            <w:rPr>
              <w:sz w:val="20"/>
              <w:lang w:val="el-GR"/>
            </w:rPr>
          </w:pPr>
        </w:p>
        <w:p w14:paraId="55A9ACB8" w14:textId="77777777" w:rsidR="005641F0" w:rsidRDefault="005641F0" w:rsidP="005641F0">
          <w:pPr>
            <w:tabs>
              <w:tab w:val="left" w:pos="4287"/>
            </w:tabs>
            <w:jc w:val="center"/>
            <w:rPr>
              <w:sz w:val="20"/>
              <w:lang w:val="el-GR"/>
            </w:rPr>
          </w:pPr>
        </w:p>
        <w:p w14:paraId="6953EC21" w14:textId="77777777" w:rsidR="005641F0" w:rsidRPr="007441ED" w:rsidRDefault="005641F0" w:rsidP="005641F0">
          <w:pPr>
            <w:tabs>
              <w:tab w:val="left" w:pos="4287"/>
            </w:tabs>
            <w:jc w:val="center"/>
            <w:rPr>
              <w:rFonts w:cs="Times New Roman (Body CS)"/>
              <w:b/>
              <w:color w:val="1F3864" w:themeColor="accent1" w:themeShade="80"/>
              <w:spacing w:val="40"/>
              <w:lang w:val="el-GR"/>
            </w:rPr>
          </w:pPr>
          <w:r w:rsidRPr="007441ED">
            <w:rPr>
              <w:rFonts w:cs="Times New Roman (Body CS)"/>
              <w:b/>
              <w:color w:val="1F3864" w:themeColor="accent1" w:themeShade="80"/>
              <w:spacing w:val="40"/>
              <w:lang w:val="el-GR"/>
            </w:rPr>
            <w:t>ΔΙΙΔΡΥΜΑΤΙΚΟ ΠΡΟΓΡΑΜΜΑ ΜΕΤΑΠΤΥΧΙΑΚΩΝ ΣΠΟΥΔΩΝ</w:t>
          </w:r>
        </w:p>
        <w:p w14:paraId="53968D4C" w14:textId="77777777" w:rsidR="005641F0" w:rsidRPr="007441ED" w:rsidRDefault="005641F0" w:rsidP="005641F0">
          <w:pPr>
            <w:tabs>
              <w:tab w:val="left" w:pos="4287"/>
            </w:tabs>
            <w:jc w:val="center"/>
            <w:rPr>
              <w:b/>
              <w:color w:val="1F3864" w:themeColor="accent1" w:themeShade="80"/>
              <w:lang w:val="el-GR"/>
            </w:rPr>
          </w:pPr>
          <w:r w:rsidRPr="007441ED">
            <w:rPr>
              <w:rFonts w:cs="Times New Roman (Body CS)"/>
              <w:b/>
              <w:color w:val="1F3864" w:themeColor="accent1" w:themeShade="80"/>
              <w:spacing w:val="40"/>
              <w:lang w:val="el-GR"/>
            </w:rPr>
            <w:t>«ΘΡΗΣΚΕΥΤΙΚΟΣ ΚΑΙ ΠΡΟΣΚΥΝΗΜΑΤΙΚΟΣ ΤΟΥΡΙΣΜΟΣ»</w:t>
          </w:r>
        </w:p>
        <w:p w14:paraId="51B7783F" w14:textId="77777777" w:rsidR="005641F0" w:rsidRPr="007441ED" w:rsidRDefault="005641F0" w:rsidP="005641F0">
          <w:pPr>
            <w:tabs>
              <w:tab w:val="left" w:pos="4287"/>
            </w:tabs>
            <w:jc w:val="center"/>
            <w:rPr>
              <w:b/>
              <w:color w:val="1F3864" w:themeColor="accent1" w:themeShade="80"/>
              <w:sz w:val="21"/>
              <w:lang w:val="el-GR"/>
            </w:rPr>
          </w:pPr>
        </w:p>
        <w:p w14:paraId="650662F2" w14:textId="77777777" w:rsidR="005641F0" w:rsidRPr="007441ED" w:rsidRDefault="005641F0" w:rsidP="005641F0">
          <w:pPr>
            <w:tabs>
              <w:tab w:val="left" w:pos="4287"/>
            </w:tabs>
            <w:jc w:val="center"/>
            <w:rPr>
              <w:sz w:val="20"/>
              <w:lang w:val="el-GR"/>
            </w:rPr>
          </w:pPr>
          <w:r w:rsidRPr="007441ED">
            <w:rPr>
              <w:sz w:val="20"/>
              <w:lang w:val="el-GR"/>
            </w:rPr>
            <w:t>ΔΙΕΥΘΥΝΤΡΙΑ: Κυριακούλα Παπαδημητρίου, Καθηγήτρια</w:t>
          </w:r>
          <w:r w:rsidR="007441ED" w:rsidRPr="007441ED">
            <w:rPr>
              <w:sz w:val="20"/>
              <w:lang w:val="el-GR"/>
            </w:rPr>
            <w:t xml:space="preserve"> Α.Π.Θ.</w:t>
          </w:r>
        </w:p>
        <w:p w14:paraId="068CE859" w14:textId="785B6388" w:rsidR="007441ED" w:rsidRPr="007441ED" w:rsidRDefault="007441ED" w:rsidP="005641F0">
          <w:pPr>
            <w:tabs>
              <w:tab w:val="left" w:pos="4287"/>
            </w:tabs>
            <w:jc w:val="center"/>
            <w:rPr>
              <w:sz w:val="20"/>
              <w:lang w:val="el-GR"/>
            </w:rPr>
          </w:pPr>
        </w:p>
      </w:tc>
    </w:tr>
  </w:tbl>
  <w:p w14:paraId="7EC7A360" w14:textId="77777777" w:rsidR="009D0185" w:rsidRPr="007441ED" w:rsidRDefault="009D0185">
    <w:pPr>
      <w:pStyle w:val="ac"/>
      <w:rPr>
        <w:lang w:val="el-G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04DC5"/>
    <w:multiLevelType w:val="hybridMultilevel"/>
    <w:tmpl w:val="AB76715E"/>
    <w:lvl w:ilvl="0" w:tplc="FA3C53F8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A91D37"/>
    <w:multiLevelType w:val="hybridMultilevel"/>
    <w:tmpl w:val="E54A02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49D2DFA"/>
    <w:multiLevelType w:val="hybridMultilevel"/>
    <w:tmpl w:val="345E72FE"/>
    <w:lvl w:ilvl="0" w:tplc="FA3C53F8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967DB3"/>
    <w:multiLevelType w:val="hybridMultilevel"/>
    <w:tmpl w:val="00A03C60"/>
    <w:lvl w:ilvl="0" w:tplc="F6B2C804">
      <w:start w:val="1"/>
      <mc:AlternateContent>
        <mc:Choice Requires="w14">
          <w:numFmt w:val="custom" w:format="α, β, γ, ..."/>
        </mc:Choice>
        <mc:Fallback>
          <w:numFmt w:val="decimal"/>
        </mc:Fallback>
      </mc:AlternateContent>
      <w:lvlText w:val=" %1)"/>
      <w:lvlJc w:val="left"/>
      <w:pPr>
        <w:ind w:left="720" w:hanging="360"/>
      </w:pPr>
      <w:rPr>
        <w:rFonts w:ascii="Calibri" w:hAnsi="Calibri" w:hint="default"/>
        <w:sz w:val="24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130811"/>
    <w:multiLevelType w:val="hybridMultilevel"/>
    <w:tmpl w:val="2C10EEA0"/>
    <w:lvl w:ilvl="0" w:tplc="FA3C53F8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943F7C"/>
    <w:multiLevelType w:val="hybridMultilevel"/>
    <w:tmpl w:val="6E040764"/>
    <w:lvl w:ilvl="0" w:tplc="F6B2C804">
      <w:start w:val="1"/>
      <mc:AlternateContent>
        <mc:Choice Requires="w14">
          <w:numFmt w:val="custom" w:format="α, β, γ, ..."/>
        </mc:Choice>
        <mc:Fallback>
          <w:numFmt w:val="decimal"/>
        </mc:Fallback>
      </mc:AlternateContent>
      <w:lvlText w:val=" %1)"/>
      <w:lvlJc w:val="left"/>
      <w:pPr>
        <w:ind w:left="720" w:hanging="360"/>
      </w:pPr>
      <w:rPr>
        <w:rFonts w:ascii="Calibri" w:hAnsi="Calibri" w:hint="default"/>
        <w:sz w:val="24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631570"/>
    <w:multiLevelType w:val="hybridMultilevel"/>
    <w:tmpl w:val="3EA810A8"/>
    <w:lvl w:ilvl="0" w:tplc="FA3C53F8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4E11D0"/>
    <w:multiLevelType w:val="hybridMultilevel"/>
    <w:tmpl w:val="0A2A466E"/>
    <w:lvl w:ilvl="0" w:tplc="040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4"/>
  </w:num>
  <w:num w:numId="5">
    <w:abstractNumId w:val="2"/>
  </w:num>
  <w:num w:numId="6">
    <w:abstractNumId w:val="3"/>
  </w:num>
  <w:num w:numId="7">
    <w:abstractNumId w:val="7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NrS0NDQ2NDC3tDRX0lEKTi0uzszPAykwrQUAu8tR7SwAAAA="/>
  </w:docVars>
  <w:rsids>
    <w:rsidRoot w:val="003D0D62"/>
    <w:rsid w:val="00014E0E"/>
    <w:rsid w:val="000228E0"/>
    <w:rsid w:val="00041E21"/>
    <w:rsid w:val="000A2BAC"/>
    <w:rsid w:val="000B3972"/>
    <w:rsid w:val="000C02E8"/>
    <w:rsid w:val="000F2E4E"/>
    <w:rsid w:val="000F65C4"/>
    <w:rsid w:val="00100534"/>
    <w:rsid w:val="00170E9B"/>
    <w:rsid w:val="00177851"/>
    <w:rsid w:val="001A1B0A"/>
    <w:rsid w:val="001D122F"/>
    <w:rsid w:val="001D38AB"/>
    <w:rsid w:val="001E3C48"/>
    <w:rsid w:val="00203C22"/>
    <w:rsid w:val="0022678C"/>
    <w:rsid w:val="00243359"/>
    <w:rsid w:val="002532A9"/>
    <w:rsid w:val="002C7189"/>
    <w:rsid w:val="002E5CEF"/>
    <w:rsid w:val="002E79DF"/>
    <w:rsid w:val="0030374F"/>
    <w:rsid w:val="00306FEF"/>
    <w:rsid w:val="00311D8A"/>
    <w:rsid w:val="0031552F"/>
    <w:rsid w:val="00322D99"/>
    <w:rsid w:val="00347CA9"/>
    <w:rsid w:val="003978C1"/>
    <w:rsid w:val="003A61BD"/>
    <w:rsid w:val="003B7452"/>
    <w:rsid w:val="003D0D62"/>
    <w:rsid w:val="003D2E94"/>
    <w:rsid w:val="003F3943"/>
    <w:rsid w:val="00410C79"/>
    <w:rsid w:val="00417772"/>
    <w:rsid w:val="00442AA5"/>
    <w:rsid w:val="00447277"/>
    <w:rsid w:val="0046198F"/>
    <w:rsid w:val="004D1516"/>
    <w:rsid w:val="004D6EBA"/>
    <w:rsid w:val="004F20D0"/>
    <w:rsid w:val="00501ADB"/>
    <w:rsid w:val="0053135B"/>
    <w:rsid w:val="005641F0"/>
    <w:rsid w:val="005828EF"/>
    <w:rsid w:val="00602402"/>
    <w:rsid w:val="00610F45"/>
    <w:rsid w:val="006456A7"/>
    <w:rsid w:val="00667A88"/>
    <w:rsid w:val="006C45F2"/>
    <w:rsid w:val="006D3A05"/>
    <w:rsid w:val="006D4605"/>
    <w:rsid w:val="007040B5"/>
    <w:rsid w:val="007117FC"/>
    <w:rsid w:val="00736880"/>
    <w:rsid w:val="00742A04"/>
    <w:rsid w:val="007441ED"/>
    <w:rsid w:val="00764CEA"/>
    <w:rsid w:val="007667F6"/>
    <w:rsid w:val="007713A1"/>
    <w:rsid w:val="0077235C"/>
    <w:rsid w:val="00843C12"/>
    <w:rsid w:val="0084691F"/>
    <w:rsid w:val="0085702F"/>
    <w:rsid w:val="00875816"/>
    <w:rsid w:val="008940D1"/>
    <w:rsid w:val="008E5CBF"/>
    <w:rsid w:val="00907854"/>
    <w:rsid w:val="00925154"/>
    <w:rsid w:val="009260FF"/>
    <w:rsid w:val="00981202"/>
    <w:rsid w:val="00995612"/>
    <w:rsid w:val="009B35E8"/>
    <w:rsid w:val="009C6315"/>
    <w:rsid w:val="009D0185"/>
    <w:rsid w:val="009D1092"/>
    <w:rsid w:val="009E2C95"/>
    <w:rsid w:val="009F54C7"/>
    <w:rsid w:val="00A05A63"/>
    <w:rsid w:val="00A83E45"/>
    <w:rsid w:val="00A92564"/>
    <w:rsid w:val="00A95467"/>
    <w:rsid w:val="00AB6133"/>
    <w:rsid w:val="00AF7FD7"/>
    <w:rsid w:val="00B10C8C"/>
    <w:rsid w:val="00B20FA5"/>
    <w:rsid w:val="00B565E4"/>
    <w:rsid w:val="00B6227D"/>
    <w:rsid w:val="00B646EB"/>
    <w:rsid w:val="00BA097A"/>
    <w:rsid w:val="00BB0C5F"/>
    <w:rsid w:val="00BC2BE4"/>
    <w:rsid w:val="00C14376"/>
    <w:rsid w:val="00C14454"/>
    <w:rsid w:val="00C705A1"/>
    <w:rsid w:val="00C75ACA"/>
    <w:rsid w:val="00C91A8E"/>
    <w:rsid w:val="00C93ACC"/>
    <w:rsid w:val="00CF6C12"/>
    <w:rsid w:val="00D33381"/>
    <w:rsid w:val="00D36EE3"/>
    <w:rsid w:val="00D41FCF"/>
    <w:rsid w:val="00D56756"/>
    <w:rsid w:val="00D67A02"/>
    <w:rsid w:val="00DF0095"/>
    <w:rsid w:val="00E00A52"/>
    <w:rsid w:val="00E108D2"/>
    <w:rsid w:val="00E15C39"/>
    <w:rsid w:val="00E32528"/>
    <w:rsid w:val="00E577B1"/>
    <w:rsid w:val="00E74F14"/>
    <w:rsid w:val="00E85652"/>
    <w:rsid w:val="00EA034F"/>
    <w:rsid w:val="00ED473F"/>
    <w:rsid w:val="00ED4BB9"/>
    <w:rsid w:val="00ED64DC"/>
    <w:rsid w:val="00ED6552"/>
    <w:rsid w:val="00EE68E0"/>
    <w:rsid w:val="00F41336"/>
    <w:rsid w:val="00F42FB1"/>
    <w:rsid w:val="00F4536F"/>
    <w:rsid w:val="00F5529F"/>
    <w:rsid w:val="00F92B38"/>
    <w:rsid w:val="00FB348A"/>
    <w:rsid w:val="00FC2D57"/>
    <w:rsid w:val="00FE0233"/>
    <w:rsid w:val="00FF5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96E554C"/>
  <w15:chartTrackingRefBased/>
  <w15:docId w15:val="{8BE4B87B-BDF4-4871-A496-407CAB0463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D3A0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D0D62"/>
    <w:pPr>
      <w:ind w:left="720"/>
      <w:contextualSpacing/>
    </w:pPr>
  </w:style>
  <w:style w:type="table" w:styleId="a4">
    <w:name w:val="Table Grid"/>
    <w:basedOn w:val="a1"/>
    <w:uiPriority w:val="39"/>
    <w:rsid w:val="003D2E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footnote text"/>
    <w:basedOn w:val="a"/>
    <w:link w:val="Char"/>
    <w:uiPriority w:val="99"/>
    <w:semiHidden/>
    <w:unhideWhenUsed/>
    <w:rsid w:val="00AF7FD7"/>
    <w:rPr>
      <w:sz w:val="20"/>
      <w:szCs w:val="20"/>
    </w:rPr>
  </w:style>
  <w:style w:type="character" w:customStyle="1" w:styleId="Char">
    <w:name w:val="Κείμενο υποσημείωσης Char"/>
    <w:basedOn w:val="a0"/>
    <w:link w:val="a5"/>
    <w:uiPriority w:val="99"/>
    <w:semiHidden/>
    <w:rsid w:val="00AF7FD7"/>
    <w:rPr>
      <w:sz w:val="20"/>
      <w:szCs w:val="20"/>
    </w:rPr>
  </w:style>
  <w:style w:type="character" w:styleId="a6">
    <w:name w:val="footnote reference"/>
    <w:basedOn w:val="a0"/>
    <w:uiPriority w:val="99"/>
    <w:semiHidden/>
    <w:unhideWhenUsed/>
    <w:rsid w:val="00AF7FD7"/>
    <w:rPr>
      <w:vertAlign w:val="superscript"/>
    </w:rPr>
  </w:style>
  <w:style w:type="character" w:styleId="-">
    <w:name w:val="Hyperlink"/>
    <w:basedOn w:val="a0"/>
    <w:uiPriority w:val="99"/>
    <w:unhideWhenUsed/>
    <w:rsid w:val="000C02E8"/>
    <w:rPr>
      <w:color w:val="0563C1" w:themeColor="hyperlink"/>
      <w:u w:val="single"/>
    </w:rPr>
  </w:style>
  <w:style w:type="character" w:styleId="a7">
    <w:name w:val="Unresolved Mention"/>
    <w:basedOn w:val="a0"/>
    <w:uiPriority w:val="99"/>
    <w:semiHidden/>
    <w:unhideWhenUsed/>
    <w:rsid w:val="000C02E8"/>
    <w:rPr>
      <w:color w:val="605E5C"/>
      <w:shd w:val="clear" w:color="auto" w:fill="E1DFDD"/>
    </w:rPr>
  </w:style>
  <w:style w:type="character" w:styleId="a8">
    <w:name w:val="annotation reference"/>
    <w:basedOn w:val="a0"/>
    <w:uiPriority w:val="99"/>
    <w:semiHidden/>
    <w:unhideWhenUsed/>
    <w:rsid w:val="00E32528"/>
    <w:rPr>
      <w:sz w:val="16"/>
      <w:szCs w:val="16"/>
    </w:rPr>
  </w:style>
  <w:style w:type="paragraph" w:styleId="a9">
    <w:name w:val="annotation text"/>
    <w:basedOn w:val="a"/>
    <w:link w:val="Char0"/>
    <w:uiPriority w:val="99"/>
    <w:semiHidden/>
    <w:unhideWhenUsed/>
    <w:rsid w:val="00E32528"/>
    <w:rPr>
      <w:sz w:val="20"/>
      <w:szCs w:val="20"/>
    </w:rPr>
  </w:style>
  <w:style w:type="character" w:customStyle="1" w:styleId="Char0">
    <w:name w:val="Κείμενο σχολίου Char"/>
    <w:basedOn w:val="a0"/>
    <w:link w:val="a9"/>
    <w:uiPriority w:val="99"/>
    <w:semiHidden/>
    <w:rsid w:val="00E32528"/>
    <w:rPr>
      <w:sz w:val="20"/>
      <w:szCs w:val="20"/>
    </w:rPr>
  </w:style>
  <w:style w:type="paragraph" w:styleId="aa">
    <w:name w:val="annotation subject"/>
    <w:basedOn w:val="a9"/>
    <w:next w:val="a9"/>
    <w:link w:val="Char1"/>
    <w:uiPriority w:val="99"/>
    <w:semiHidden/>
    <w:unhideWhenUsed/>
    <w:rsid w:val="00E32528"/>
    <w:rPr>
      <w:b/>
      <w:bCs/>
    </w:rPr>
  </w:style>
  <w:style w:type="character" w:customStyle="1" w:styleId="Char1">
    <w:name w:val="Θέμα σχολίου Char"/>
    <w:basedOn w:val="Char0"/>
    <w:link w:val="aa"/>
    <w:uiPriority w:val="99"/>
    <w:semiHidden/>
    <w:rsid w:val="00E32528"/>
    <w:rPr>
      <w:b/>
      <w:bCs/>
      <w:sz w:val="20"/>
      <w:szCs w:val="20"/>
    </w:rPr>
  </w:style>
  <w:style w:type="paragraph" w:styleId="ab">
    <w:name w:val="Balloon Text"/>
    <w:basedOn w:val="a"/>
    <w:link w:val="Char2"/>
    <w:uiPriority w:val="99"/>
    <w:semiHidden/>
    <w:unhideWhenUsed/>
    <w:rsid w:val="00E32528"/>
    <w:rPr>
      <w:rFonts w:ascii="Segoe UI" w:hAnsi="Segoe UI" w:cs="Segoe UI"/>
      <w:sz w:val="18"/>
      <w:szCs w:val="18"/>
    </w:rPr>
  </w:style>
  <w:style w:type="character" w:customStyle="1" w:styleId="Char2">
    <w:name w:val="Κείμενο πλαισίου Char"/>
    <w:basedOn w:val="a0"/>
    <w:link w:val="ab"/>
    <w:uiPriority w:val="99"/>
    <w:semiHidden/>
    <w:rsid w:val="00E32528"/>
    <w:rPr>
      <w:rFonts w:ascii="Segoe UI" w:hAnsi="Segoe UI" w:cs="Segoe UI"/>
      <w:sz w:val="18"/>
      <w:szCs w:val="18"/>
    </w:rPr>
  </w:style>
  <w:style w:type="paragraph" w:styleId="ac">
    <w:name w:val="header"/>
    <w:basedOn w:val="a"/>
    <w:link w:val="Char3"/>
    <w:uiPriority w:val="99"/>
    <w:unhideWhenUsed/>
    <w:rsid w:val="00CF6C12"/>
    <w:pPr>
      <w:tabs>
        <w:tab w:val="center" w:pos="4153"/>
        <w:tab w:val="right" w:pos="8306"/>
      </w:tabs>
    </w:pPr>
  </w:style>
  <w:style w:type="character" w:customStyle="1" w:styleId="Char3">
    <w:name w:val="Κεφαλίδα Char"/>
    <w:basedOn w:val="a0"/>
    <w:link w:val="ac"/>
    <w:uiPriority w:val="99"/>
    <w:rsid w:val="00CF6C12"/>
  </w:style>
  <w:style w:type="paragraph" w:styleId="ad">
    <w:name w:val="footer"/>
    <w:basedOn w:val="a"/>
    <w:link w:val="Char4"/>
    <w:uiPriority w:val="99"/>
    <w:unhideWhenUsed/>
    <w:rsid w:val="00CF6C12"/>
    <w:pPr>
      <w:tabs>
        <w:tab w:val="center" w:pos="4153"/>
        <w:tab w:val="right" w:pos="8306"/>
      </w:tabs>
    </w:pPr>
  </w:style>
  <w:style w:type="character" w:customStyle="1" w:styleId="Char4">
    <w:name w:val="Υποσέλιδο Char"/>
    <w:basedOn w:val="a0"/>
    <w:link w:val="ad"/>
    <w:uiPriority w:val="99"/>
    <w:rsid w:val="00CF6C12"/>
  </w:style>
  <w:style w:type="character" w:styleId="-0">
    <w:name w:val="FollowedHyperlink"/>
    <w:basedOn w:val="a0"/>
    <w:uiPriority w:val="99"/>
    <w:semiHidden/>
    <w:unhideWhenUsed/>
    <w:rsid w:val="008940D1"/>
    <w:rPr>
      <w:color w:val="954F72" w:themeColor="followedHyperlink"/>
      <w:u w:val="single"/>
    </w:rPr>
  </w:style>
  <w:style w:type="character" w:styleId="ae">
    <w:name w:val="Strong"/>
    <w:basedOn w:val="a0"/>
    <w:uiPriority w:val="22"/>
    <w:qFormat/>
    <w:rsid w:val="00A05A63"/>
    <w:rPr>
      <w:b/>
      <w:bCs/>
    </w:rPr>
  </w:style>
  <w:style w:type="paragraph" w:styleId="af">
    <w:name w:val="No Spacing"/>
    <w:uiPriority w:val="1"/>
    <w:qFormat/>
    <w:rsid w:val="006C45F2"/>
    <w:rPr>
      <w:rFonts w:eastAsiaTheme="minorEastAsia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35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87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03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msc-religioustourism@past.auth.gr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msc-religioustourism.web.auth.gr/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3A5CDE3-E204-2343-BF6A-8B8FF6B325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47</Words>
  <Characters>256</Characters>
  <Application>Microsoft Office Word</Application>
  <DocSecurity>0</DocSecurity>
  <Lines>2</Lines>
  <Paragraphs>1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30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riakoula Papademetriou</dc:creator>
  <cp:keywords/>
  <dc:description/>
  <cp:lastModifiedBy>Kyriakoula Papademetriou</cp:lastModifiedBy>
  <cp:revision>11</cp:revision>
  <dcterms:created xsi:type="dcterms:W3CDTF">2021-05-24T18:54:00Z</dcterms:created>
  <dcterms:modified xsi:type="dcterms:W3CDTF">2022-01-31T16:53:00Z</dcterms:modified>
  <cp:category/>
</cp:coreProperties>
</file>